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F83" w:rsidRDefault="002F1D50">
      <w:pPr>
        <w:pStyle w:val="Title"/>
      </w:pPr>
      <w:r>
        <w:t>Feedback for Project Number 27</w:t>
      </w:r>
    </w:p>
    <w:p w:rsidR="00F64F83" w:rsidRDefault="00333D2E">
      <w:pPr>
        <w:pStyle w:val="Heading2"/>
      </w:pPr>
      <w:bookmarkStart w:id="0" w:name="instructions"/>
      <w:r>
        <w:t>Instructions</w:t>
      </w:r>
    </w:p>
    <w:p w:rsidR="00F64F83" w:rsidRDefault="00333D2E">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F64F83" w:rsidRDefault="00333D2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rsidR="002F1D50">
        <w:t>itique_of_Project27</w:t>
      </w:r>
      <w:r>
        <w:t xml:space="preserve">.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rsidR="00F64F83" w:rsidRDefault="00333D2E">
      <w:pPr>
        <w:pStyle w:val="Heading2"/>
      </w:pPr>
      <w:bookmarkStart w:id="1" w:name="feedback-below"/>
      <w:bookmarkEnd w:id="0"/>
      <w:r>
        <w:t>Feedback Below</w:t>
      </w:r>
    </w:p>
    <w:p w:rsidR="00F64F83" w:rsidRPr="002F1D50" w:rsidRDefault="00333D2E" w:rsidP="002F1D50">
      <w:pPr>
        <w:pStyle w:val="FirstParagraph"/>
      </w:pPr>
      <w:r>
        <w:rPr>
          <w:b/>
        </w:rPr>
        <w:t>What is their topic on?</w:t>
      </w:r>
      <w:r w:rsidR="002F1D50">
        <w:rPr>
          <w:b/>
        </w:rPr>
        <w:t xml:space="preserve">  </w:t>
      </w:r>
      <w:r w:rsidR="002F1D50" w:rsidRPr="002F1D50">
        <w:t>The topic i</w:t>
      </w:r>
      <w:r w:rsidR="00791A00">
        <w:t xml:space="preserve">s which stocks to buy to make money by investing in the stock market. </w:t>
      </w:r>
    </w:p>
    <w:p w:rsidR="00F64F83" w:rsidRDefault="00333D2E">
      <w:pPr>
        <w:pStyle w:val="Compact"/>
        <w:numPr>
          <w:ilvl w:val="0"/>
          <w:numId w:val="2"/>
        </w:numPr>
      </w:pPr>
      <w:r>
        <w:rPr>
          <w:i/>
        </w:rPr>
        <w:t>Is the title consistent with the topic?</w:t>
      </w:r>
      <w:r w:rsidR="002F1D50">
        <w:rPr>
          <w:i/>
        </w:rPr>
        <w:t xml:space="preserve">  </w:t>
      </w:r>
    </w:p>
    <w:p w:rsidR="00F64F83" w:rsidRDefault="00333D2E" w:rsidP="002F1D50">
      <w:pPr>
        <w:pStyle w:val="Compact"/>
        <w:numPr>
          <w:ilvl w:val="0"/>
          <w:numId w:val="2"/>
        </w:numPr>
      </w:pPr>
      <w:r>
        <w:rPr>
          <w:i/>
        </w:rPr>
        <w:t>In other words does the tit</w:t>
      </w:r>
      <w:r>
        <w:rPr>
          <w:i/>
        </w:rPr>
        <w:t>le make sense for the project?</w:t>
      </w:r>
      <w:r w:rsidR="002F1D50">
        <w:rPr>
          <w:i/>
        </w:rPr>
        <w:t xml:space="preserve">  </w:t>
      </w:r>
      <w:r w:rsidR="002F1D50" w:rsidRPr="002F1D50">
        <w:rPr>
          <w:i/>
        </w:rPr>
        <w:t>Yes the title is consistent and makes sense with the topic of the project.</w:t>
      </w:r>
    </w:p>
    <w:p w:rsidR="00F64F83" w:rsidRPr="002F1D50" w:rsidRDefault="00333D2E" w:rsidP="002F1D50">
      <w:pPr>
        <w:pStyle w:val="FirstParagraph"/>
      </w:pPr>
      <w:r>
        <w:rPr>
          <w:b/>
        </w:rPr>
        <w:t>Are the objectives of the project clearly identifiable</w:t>
      </w:r>
      <w:r w:rsidRPr="002F1D50">
        <w:t>?</w:t>
      </w:r>
      <w:r w:rsidR="002F1D50" w:rsidRPr="002F1D50">
        <w:t xml:space="preserve">  </w:t>
      </w:r>
      <w:r w:rsidR="00791A00">
        <w:t>Yes</w:t>
      </w:r>
      <w:r w:rsidR="00174880">
        <w:t>,</w:t>
      </w:r>
      <w:r w:rsidR="00791A00">
        <w:t xml:space="preserve"> the objectives are clearly identifiable as th</w:t>
      </w:r>
      <w:r w:rsidR="002F1D50" w:rsidRPr="002F1D50">
        <w:t>e presenter wanted to use data to help decide which stocks to buy and to know the right time to buy and sell stocks.</w:t>
      </w:r>
    </w:p>
    <w:p w:rsidR="00F64F83" w:rsidRDefault="00333D2E" w:rsidP="003A4729">
      <w:pPr>
        <w:pStyle w:val="Compact"/>
        <w:numPr>
          <w:ilvl w:val="0"/>
          <w:numId w:val="3"/>
        </w:numPr>
      </w:pPr>
      <w:r w:rsidRPr="002F1D50">
        <w:rPr>
          <w:i/>
        </w:rPr>
        <w:t>What are they wanting to study?</w:t>
      </w:r>
      <w:r w:rsidR="002F1D50" w:rsidRPr="002F1D50">
        <w:rPr>
          <w:i/>
        </w:rPr>
        <w:t xml:space="preserve">  </w:t>
      </w:r>
      <w:r w:rsidR="002F1D50" w:rsidRPr="002F1D50">
        <w:rPr>
          <w:i/>
        </w:rPr>
        <w:t>The presenter wanted to start learning and understanding the stock market as this was a goal set at</w:t>
      </w:r>
      <w:r w:rsidR="002F1D50" w:rsidRPr="002F1D50">
        <w:rPr>
          <w:i/>
        </w:rPr>
        <w:t xml:space="preserve"> </w:t>
      </w:r>
      <w:r w:rsidR="002F1D50" w:rsidRPr="002F1D50">
        <w:rPr>
          <w:i/>
        </w:rPr>
        <w:t>the begin</w:t>
      </w:r>
      <w:r w:rsidR="002F1D50">
        <w:rPr>
          <w:i/>
        </w:rPr>
        <w:t>n</w:t>
      </w:r>
      <w:r w:rsidR="002F1D50" w:rsidRPr="002F1D50">
        <w:rPr>
          <w:i/>
        </w:rPr>
        <w:t>ing of the year.</w:t>
      </w:r>
    </w:p>
    <w:p w:rsidR="00F64F83" w:rsidRDefault="00333D2E" w:rsidP="00D7767C">
      <w:pPr>
        <w:pStyle w:val="Compact"/>
        <w:numPr>
          <w:ilvl w:val="0"/>
          <w:numId w:val="3"/>
        </w:numPr>
      </w:pPr>
      <w:r w:rsidRPr="002F1D50">
        <w:rPr>
          <w:i/>
        </w:rPr>
        <w:t>What is the motivation of this project?</w:t>
      </w:r>
      <w:r w:rsidR="002F1D50" w:rsidRPr="002F1D50">
        <w:rPr>
          <w:i/>
        </w:rPr>
        <w:t xml:space="preserve">  </w:t>
      </w:r>
      <w:r w:rsidR="002F1D50" w:rsidRPr="002F1D50">
        <w:rPr>
          <w:i/>
        </w:rPr>
        <w:t xml:space="preserve">The motivation is from the </w:t>
      </w:r>
      <w:r w:rsidR="002F1D50" w:rsidRPr="002F1D50">
        <w:rPr>
          <w:i/>
        </w:rPr>
        <w:t>presenter’s</w:t>
      </w:r>
      <w:r w:rsidR="002F1D50" w:rsidRPr="002F1D50">
        <w:rPr>
          <w:i/>
        </w:rPr>
        <w:t xml:space="preserve"> new interest in the stock market and how to make money by investing in the stock market. The stock market was at an</w:t>
      </w:r>
      <w:r w:rsidR="002F1D50" w:rsidRPr="002F1D50">
        <w:rPr>
          <w:i/>
        </w:rPr>
        <w:t xml:space="preserve"> all-time</w:t>
      </w:r>
      <w:r w:rsidR="002F1D50" w:rsidRPr="002F1D50">
        <w:rPr>
          <w:i/>
        </w:rPr>
        <w:t xml:space="preserve"> high in March of 2020 and then there was a market crash.  People made a</w:t>
      </w:r>
      <w:r w:rsidR="002F1D50" w:rsidRPr="002F1D50">
        <w:rPr>
          <w:i/>
        </w:rPr>
        <w:t xml:space="preserve"> </w:t>
      </w:r>
      <w:r w:rsidR="002F1D50" w:rsidRPr="002F1D50">
        <w:rPr>
          <w:i/>
        </w:rPr>
        <w:t>good amount of</w:t>
      </w:r>
      <w:r w:rsidR="002F1D50" w:rsidRPr="002F1D50">
        <w:rPr>
          <w:i/>
        </w:rPr>
        <w:t xml:space="preserve"> </w:t>
      </w:r>
      <w:r w:rsidR="002F1D50" w:rsidRPr="002F1D50">
        <w:rPr>
          <w:i/>
        </w:rPr>
        <w:t>money from the stock market rebounding after the crash that came from COVID.</w:t>
      </w:r>
    </w:p>
    <w:p w:rsidR="00F64F83" w:rsidRDefault="00333D2E" w:rsidP="009D22DD">
      <w:pPr>
        <w:pStyle w:val="Compact"/>
        <w:numPr>
          <w:ilvl w:val="0"/>
          <w:numId w:val="3"/>
        </w:numPr>
      </w:pPr>
      <w:r w:rsidRPr="002F1D50">
        <w:rPr>
          <w:i/>
        </w:rPr>
        <w:t>What does the presenter hope to accomplish with this project?</w:t>
      </w:r>
      <w:r w:rsidR="002F1D50" w:rsidRPr="002F1D50">
        <w:rPr>
          <w:i/>
        </w:rPr>
        <w:t xml:space="preserve">  </w:t>
      </w:r>
      <w:r w:rsidR="002F1D50" w:rsidRPr="002F1D50">
        <w:rPr>
          <w:i/>
        </w:rPr>
        <w:t xml:space="preserve">The presenter hopes to learn about to stock market by analyzing data to help decide which stocks to buy, when to buy and </w:t>
      </w:r>
      <w:r w:rsidR="002F1D50">
        <w:rPr>
          <w:i/>
        </w:rPr>
        <w:t xml:space="preserve">when to sell.  </w:t>
      </w:r>
      <w:r w:rsidR="002F1D50" w:rsidRPr="002F1D50">
        <w:rPr>
          <w:i/>
        </w:rPr>
        <w:t>The presenter wants</w:t>
      </w:r>
      <w:r w:rsidR="002F1D50" w:rsidRPr="002F1D50">
        <w:rPr>
          <w:i/>
        </w:rPr>
        <w:t xml:space="preserve"> </w:t>
      </w:r>
      <w:r w:rsidR="002F1D50" w:rsidRPr="002F1D50">
        <w:rPr>
          <w:i/>
        </w:rPr>
        <w:t>to learn how to be ahead of the hype by buying stocks on the rise and selling at</w:t>
      </w:r>
      <w:r w:rsidR="002F1D50" w:rsidRPr="002F1D50">
        <w:rPr>
          <w:i/>
        </w:rPr>
        <w:t xml:space="preserve"> </w:t>
      </w:r>
      <w:r w:rsidR="002F1D50" w:rsidRPr="002F1D50">
        <w:rPr>
          <w:i/>
        </w:rPr>
        <w:t>right time on the decline.</w:t>
      </w:r>
    </w:p>
    <w:p w:rsidR="00F64F83" w:rsidRDefault="00333D2E" w:rsidP="002F1D50">
      <w:pPr>
        <w:pStyle w:val="FirstParagraph"/>
      </w:pPr>
      <w:r>
        <w:rPr>
          <w:b/>
        </w:rPr>
        <w:lastRenderedPageBreak/>
        <w:t>What data are used?</w:t>
      </w:r>
      <w:r w:rsidR="002F1D50">
        <w:rPr>
          <w:b/>
        </w:rPr>
        <w:t xml:space="preserve">  </w:t>
      </w:r>
      <w:r w:rsidR="002F1D50" w:rsidRPr="002F1D50">
        <w:t>Data from the daily top gainers and top losers, new IPOS (Initial Price Offerings) and the</w:t>
      </w:r>
      <w:r w:rsidR="002F1D50" w:rsidRPr="002F1D50">
        <w:t xml:space="preserve"> </w:t>
      </w:r>
      <w:r w:rsidR="002F1D50" w:rsidRPr="002F1D50">
        <w:t>historical data from stocks scrapped.</w:t>
      </w:r>
    </w:p>
    <w:p w:rsidR="00F64F83" w:rsidRDefault="00333D2E" w:rsidP="002F1D50">
      <w:pPr>
        <w:pStyle w:val="Compact"/>
        <w:numPr>
          <w:ilvl w:val="0"/>
          <w:numId w:val="4"/>
        </w:numPr>
      </w:pPr>
      <w:r>
        <w:rPr>
          <w:i/>
        </w:rPr>
        <w:t>What website(s)</w:t>
      </w:r>
      <w:r>
        <w:rPr>
          <w:i/>
        </w:rPr>
        <w:t xml:space="preserve"> are scraped?</w:t>
      </w:r>
      <w:r w:rsidR="002F1D50">
        <w:rPr>
          <w:i/>
        </w:rPr>
        <w:t xml:space="preserve"> </w:t>
      </w:r>
      <w:r w:rsidR="002F1D50" w:rsidRPr="002F1D50">
        <w:rPr>
          <w:i/>
        </w:rPr>
        <w:t>Yahoo Finance and Market Watch.</w:t>
      </w:r>
    </w:p>
    <w:p w:rsidR="00F64F83" w:rsidRDefault="00333D2E">
      <w:pPr>
        <w:pStyle w:val="Compact"/>
        <w:numPr>
          <w:ilvl w:val="0"/>
          <w:numId w:val="4"/>
        </w:numPr>
      </w:pPr>
      <w:r>
        <w:rPr>
          <w:i/>
        </w:rPr>
        <w:t>Are other data brought in from outside sources?</w:t>
      </w:r>
      <w:r w:rsidR="002F1D50">
        <w:rPr>
          <w:i/>
        </w:rPr>
        <w:t xml:space="preserve"> No. </w:t>
      </w:r>
    </w:p>
    <w:p w:rsidR="00F64F83" w:rsidRDefault="00333D2E">
      <w:pPr>
        <w:pStyle w:val="Compact"/>
        <w:numPr>
          <w:ilvl w:val="0"/>
          <w:numId w:val="4"/>
        </w:numPr>
      </w:pPr>
      <w:r>
        <w:rPr>
          <w:i/>
        </w:rPr>
        <w:t>If so, what are they and how do they add to the project?</w:t>
      </w:r>
      <w:r w:rsidR="002F1D50">
        <w:rPr>
          <w:i/>
        </w:rPr>
        <w:t xml:space="preserve"> N/A</w:t>
      </w:r>
    </w:p>
    <w:p w:rsidR="00F64F83" w:rsidRPr="00BA57A6" w:rsidRDefault="00333D2E" w:rsidP="00BA57A6">
      <w:pPr>
        <w:pStyle w:val="FirstParagraph"/>
      </w:pPr>
      <w:r>
        <w:rPr>
          <w:b/>
        </w:rPr>
        <w:t>What is your overall impression of the project?</w:t>
      </w:r>
      <w:r w:rsidR="00BA57A6">
        <w:rPr>
          <w:b/>
        </w:rPr>
        <w:t xml:space="preserve">  </w:t>
      </w:r>
      <w:r w:rsidR="00BA57A6" w:rsidRPr="00BA57A6">
        <w:t>My overall impression was that the project was well done and executed. I myself</w:t>
      </w:r>
      <w:r w:rsidR="00BA57A6" w:rsidRPr="00BA57A6">
        <w:t xml:space="preserve"> </w:t>
      </w:r>
      <w:r w:rsidR="00BA57A6" w:rsidRPr="00BA57A6">
        <w:t>have</w:t>
      </w:r>
      <w:bookmarkStart w:id="2" w:name="_GoBack"/>
      <w:bookmarkEnd w:id="2"/>
      <w:r w:rsidR="00BA57A6" w:rsidRPr="00BA57A6">
        <w:t xml:space="preserve"> also had a recent interest in the stock market and consider myself a beginner and learned a few things about the stock market</w:t>
      </w:r>
      <w:r w:rsidR="00BA57A6" w:rsidRPr="00BA57A6">
        <w:t>.</w:t>
      </w:r>
    </w:p>
    <w:p w:rsidR="00F64F83" w:rsidRPr="00BA57A6" w:rsidRDefault="00333D2E" w:rsidP="00BA57A6">
      <w:pPr>
        <w:pStyle w:val="BodyText"/>
      </w:pPr>
      <w:r>
        <w:rPr>
          <w:b/>
        </w:rPr>
        <w:t>Other encouragements/critiques you would like to provide to your colleague in order for t</w:t>
      </w:r>
      <w:r>
        <w:rPr>
          <w:b/>
        </w:rPr>
        <w:t>hem to have a more refined project.</w:t>
      </w:r>
      <w:r w:rsidR="00BA57A6">
        <w:rPr>
          <w:b/>
        </w:rPr>
        <w:t xml:space="preserve">  </w:t>
      </w:r>
      <w:r w:rsidR="00BA57A6" w:rsidRPr="00BA57A6">
        <w:t xml:space="preserve">I enjoyed listening to the </w:t>
      </w:r>
      <w:r w:rsidR="00BA57A6" w:rsidRPr="00BA57A6">
        <w:t>presenter’s</w:t>
      </w:r>
      <w:r w:rsidR="00BA57A6" w:rsidRPr="00BA57A6">
        <w:t xml:space="preserve"> methodology on the websites to scrap and the data to pull. </w:t>
      </w:r>
      <w:r w:rsidR="00CB5D3D">
        <w:t xml:space="preserve">  </w:t>
      </w:r>
      <w:r w:rsidR="00BA57A6" w:rsidRPr="00BA57A6">
        <w:t>The slides were clean, easy to understand</w:t>
      </w:r>
      <w:r w:rsidR="00BA57A6" w:rsidRPr="00BA57A6">
        <w:t xml:space="preserve"> </w:t>
      </w:r>
      <w:r w:rsidR="00BA57A6" w:rsidRPr="00BA57A6">
        <w:t>and visually appealing.  I also enjoyed the</w:t>
      </w:r>
      <w:r w:rsidR="00CB5D3D">
        <w:t xml:space="preserve"> graphics and the Tableau Demo.  </w:t>
      </w:r>
      <w:r w:rsidR="00BA57A6" w:rsidRPr="00BA57A6">
        <w:t>The way the data</w:t>
      </w:r>
      <w:r w:rsidR="00BA57A6" w:rsidRPr="00BA57A6">
        <w:t xml:space="preserve"> </w:t>
      </w:r>
      <w:r w:rsidR="00BA57A6" w:rsidRPr="00BA57A6">
        <w:t>was presented here looke</w:t>
      </w:r>
      <w:r w:rsidR="00CB5D3D">
        <w:t xml:space="preserve">d great and well organized.  </w:t>
      </w:r>
      <w:r w:rsidR="00BA57A6" w:rsidRPr="00BA57A6">
        <w:t xml:space="preserve">I liked how the </w:t>
      </w:r>
      <w:r w:rsidR="00BA57A6" w:rsidRPr="00BA57A6">
        <w:t>presenter</w:t>
      </w:r>
      <w:r w:rsidR="00BA57A6" w:rsidRPr="00BA57A6">
        <w:t xml:space="preserve"> went over in detail the</w:t>
      </w:r>
      <w:r w:rsidR="00CB5D3D">
        <w:t xml:space="preserve"> code and each section of code.  </w:t>
      </w:r>
      <w:r w:rsidR="00BA57A6" w:rsidRPr="00BA57A6">
        <w:t>I believe though that there may have been too much time spent going over the code which resulted</w:t>
      </w:r>
      <w:r w:rsidR="00BA57A6" w:rsidRPr="00BA57A6">
        <w:t xml:space="preserve"> </w:t>
      </w:r>
      <w:r w:rsidR="00BA57A6" w:rsidRPr="00BA57A6">
        <w:t>in not enough time being spent describing the Tab</w:t>
      </w:r>
      <w:r w:rsidR="00CB5D3D">
        <w:t xml:space="preserve">leau Demo.  </w:t>
      </w:r>
      <w:r w:rsidR="00BA57A6" w:rsidRPr="00BA57A6">
        <w:t>I would have liked more details about the</w:t>
      </w:r>
      <w:r w:rsidR="00BA57A6">
        <w:t xml:space="preserve"> tables of data and </w:t>
      </w:r>
      <w:r w:rsidR="00CB5D3D">
        <w:t xml:space="preserve">what the graphs represented.  </w:t>
      </w:r>
      <w:r w:rsidR="00BA57A6" w:rsidRPr="00BA57A6">
        <w:t xml:space="preserve">Also, I would have liked to hear more about how the </w:t>
      </w:r>
      <w:r w:rsidR="00BA57A6" w:rsidRPr="00BA57A6">
        <w:t>presenter</w:t>
      </w:r>
      <w:r w:rsidR="00BA57A6" w:rsidRPr="00BA57A6">
        <w:t xml:space="preserve"> used the information to decide which stocks to pick and possibly</w:t>
      </w:r>
      <w:r w:rsidR="00BA57A6" w:rsidRPr="00BA57A6">
        <w:t xml:space="preserve"> </w:t>
      </w:r>
      <w:r w:rsidR="00BA57A6" w:rsidRPr="00BA57A6">
        <w:t>quickly just let us know his top 5 stocks</w:t>
      </w:r>
      <w:r w:rsidR="00CB5D3D">
        <w:t xml:space="preserve"> after completing this project.  </w:t>
      </w:r>
      <w:r w:rsidR="00BA57A6" w:rsidRPr="00BA57A6">
        <w:t>I enjoyed listening to the presentation, looking at the visuals and</w:t>
      </w:r>
      <w:r w:rsidR="00BA57A6" w:rsidRPr="00BA57A6">
        <w:t xml:space="preserve"> </w:t>
      </w:r>
      <w:r w:rsidR="00BA57A6" w:rsidRPr="00BA57A6">
        <w:t xml:space="preserve">learned a few things about the stock market.  </w:t>
      </w:r>
      <w:bookmarkEnd w:id="1"/>
    </w:p>
    <w:sectPr w:rsidR="00F64F83" w:rsidRPr="00BA57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3D2E" w:rsidRDefault="00333D2E">
      <w:pPr>
        <w:spacing w:after="0"/>
      </w:pPr>
      <w:r>
        <w:separator/>
      </w:r>
    </w:p>
  </w:endnote>
  <w:endnote w:type="continuationSeparator" w:id="0">
    <w:p w:rsidR="00333D2E" w:rsidRDefault="00333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3D2E" w:rsidRDefault="00333D2E">
      <w:r>
        <w:separator/>
      </w:r>
    </w:p>
  </w:footnote>
  <w:footnote w:type="continuationSeparator" w:id="0">
    <w:p w:rsidR="00333D2E" w:rsidRDefault="00333D2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13AAA1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962E0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4880"/>
    <w:rsid w:val="002F1D50"/>
    <w:rsid w:val="00333D2E"/>
    <w:rsid w:val="004E29B3"/>
    <w:rsid w:val="00590D07"/>
    <w:rsid w:val="00784D58"/>
    <w:rsid w:val="00791A00"/>
    <w:rsid w:val="008D6863"/>
    <w:rsid w:val="00B86B75"/>
    <w:rsid w:val="00BA57A6"/>
    <w:rsid w:val="00BC48D5"/>
    <w:rsid w:val="00C36279"/>
    <w:rsid w:val="00CB5D3D"/>
    <w:rsid w:val="00D3791F"/>
    <w:rsid w:val="00E315A3"/>
    <w:rsid w:val="00F64F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57837C-8966-4309-844C-D0C341E26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rosoft account</dc:creator>
  <cp:keywords/>
  <cp:lastModifiedBy>Microsoft account</cp:lastModifiedBy>
  <cp:revision>5</cp:revision>
  <dcterms:created xsi:type="dcterms:W3CDTF">2021-03-26T04:29:00Z</dcterms:created>
  <dcterms:modified xsi:type="dcterms:W3CDTF">2021-03-26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